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8081" w:tblpY="-659"/>
        <w:tblW w:w="0" w:type="auto"/>
        <w:tblLook w:val="04A0" w:firstRow="1" w:lastRow="0" w:firstColumn="1" w:lastColumn="0" w:noHBand="0" w:noVBand="1"/>
      </w:tblPr>
      <w:tblGrid>
        <w:gridCol w:w="1418"/>
        <w:gridCol w:w="1735"/>
      </w:tblGrid>
      <w:tr w:rsidR="00752C21" w:rsidRPr="00752C21" w14:paraId="0971B232" w14:textId="77777777" w:rsidTr="00D011AB">
        <w:trPr>
          <w:trHeight w:val="437"/>
        </w:trPr>
        <w:tc>
          <w:tcPr>
            <w:tcW w:w="1418" w:type="dxa"/>
            <w:vAlign w:val="center"/>
          </w:tcPr>
          <w:p w14:paraId="6F02D24E" w14:textId="6A93D042" w:rsidR="00752C21" w:rsidRPr="00D011AB" w:rsidRDefault="00752C21" w:rsidP="00D011A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011AB">
              <w:rPr>
                <w:rFonts w:ascii="Times New Roman" w:hAnsi="Times New Roman" w:cs="Times New Roman"/>
                <w:sz w:val="20"/>
                <w:szCs w:val="20"/>
              </w:rPr>
              <w:t>Reg. Number:</w:t>
            </w:r>
          </w:p>
        </w:tc>
        <w:tc>
          <w:tcPr>
            <w:tcW w:w="1735" w:type="dxa"/>
            <w:vAlign w:val="center"/>
          </w:tcPr>
          <w:p w14:paraId="5A4AFA50" w14:textId="77777777" w:rsidR="00752C21" w:rsidRPr="00752C21" w:rsidRDefault="00752C21" w:rsidP="00D011AB">
            <w:pPr>
              <w:jc w:val="center"/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0EAC0E57" w14:textId="77777777" w:rsidR="00237877" w:rsidRDefault="00752C21" w:rsidP="0023787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Book Antiqua" w:hAnsi="Book Antiqua"/>
          <w:noProof/>
          <w:sz w:val="28"/>
          <w:szCs w:val="28"/>
          <w:lang w:val="en-US"/>
        </w:rPr>
        <w:drawing>
          <wp:anchor distT="0" distB="0" distL="114300" distR="114300" simplePos="0" relativeHeight="251659264" behindDoc="1" locked="0" layoutInCell="1" allowOverlap="1" wp14:anchorId="66DB1B0F" wp14:editId="0698156E">
            <wp:simplePos x="0" y="0"/>
            <wp:positionH relativeFrom="column">
              <wp:posOffset>2080895</wp:posOffset>
            </wp:positionH>
            <wp:positionV relativeFrom="paragraph">
              <wp:posOffset>-414474</wp:posOffset>
            </wp:positionV>
            <wp:extent cx="2346960" cy="749108"/>
            <wp:effectExtent l="0" t="0" r="0" b="0"/>
            <wp:wrapNone/>
            <wp:docPr id="5484577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457759" name="Picture 548457759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6960" cy="7491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50993B" w14:textId="77777777" w:rsidR="00237877" w:rsidRDefault="00237877" w:rsidP="0023787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9BD1996" w14:textId="3D30CD1B" w:rsidR="00752C21" w:rsidRPr="00752C21" w:rsidRDefault="00725E2F" w:rsidP="00237877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Re-</w:t>
      </w:r>
      <w:r w:rsidR="00752C21" w:rsidRPr="00752C21">
        <w:rPr>
          <w:rFonts w:ascii="Times New Roman" w:hAnsi="Times New Roman" w:cs="Times New Roman"/>
          <w:b/>
          <w:bCs/>
          <w:sz w:val="28"/>
          <w:szCs w:val="28"/>
        </w:rPr>
        <w:t>CAT – I</w:t>
      </w:r>
    </w:p>
    <w:tbl>
      <w:tblPr>
        <w:tblStyle w:val="TableGrid"/>
        <w:tblpPr w:leftFromText="180" w:rightFromText="180" w:vertAnchor="page" w:horzAnchor="margin" w:tblpXSpec="center" w:tblpY="2247"/>
        <w:tblW w:w="10456" w:type="dxa"/>
        <w:tblLayout w:type="fixed"/>
        <w:tblLook w:val="04A0" w:firstRow="1" w:lastRow="0" w:firstColumn="1" w:lastColumn="0" w:noHBand="0" w:noVBand="1"/>
      </w:tblPr>
      <w:tblGrid>
        <w:gridCol w:w="846"/>
        <w:gridCol w:w="584"/>
        <w:gridCol w:w="403"/>
        <w:gridCol w:w="289"/>
        <w:gridCol w:w="3368"/>
        <w:gridCol w:w="2131"/>
        <w:gridCol w:w="284"/>
        <w:gridCol w:w="850"/>
        <w:gridCol w:w="1701"/>
      </w:tblGrid>
      <w:tr w:rsidR="00237877" w:rsidRPr="00752C21" w14:paraId="31D441FE" w14:textId="77777777" w:rsidTr="00EB7E4F">
        <w:trPr>
          <w:trHeight w:val="470"/>
        </w:trPr>
        <w:tc>
          <w:tcPr>
            <w:tcW w:w="1833" w:type="dxa"/>
            <w:gridSpan w:val="3"/>
            <w:vAlign w:val="center"/>
          </w:tcPr>
          <w:p w14:paraId="62F92781" w14:textId="77777777" w:rsidR="00237877" w:rsidRPr="00237877" w:rsidRDefault="00237877" w:rsidP="00237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37877">
              <w:rPr>
                <w:rFonts w:ascii="Times New Roman" w:hAnsi="Times New Roman" w:cs="Times New Roman"/>
                <w:sz w:val="24"/>
                <w:szCs w:val="24"/>
              </w:rPr>
              <w:t>Programme</w:t>
            </w:r>
          </w:p>
        </w:tc>
        <w:tc>
          <w:tcPr>
            <w:tcW w:w="289" w:type="dxa"/>
            <w:vAlign w:val="center"/>
          </w:tcPr>
          <w:p w14:paraId="0B6D79B3" w14:textId="77777777" w:rsidR="00237877" w:rsidRPr="00237877" w:rsidRDefault="00237877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3787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368" w:type="dxa"/>
            <w:vAlign w:val="center"/>
          </w:tcPr>
          <w:p w14:paraId="01E288D8" w14:textId="6816D08C" w:rsidR="00237877" w:rsidRPr="00EF3C19" w:rsidRDefault="00BD3513" w:rsidP="00BD351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F3C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.</w:t>
            </w:r>
            <w:r w:rsidR="00946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EF3C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ch</w:t>
            </w:r>
            <w:r w:rsidR="00946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EF3C1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CE/ECM)</w:t>
            </w:r>
          </w:p>
        </w:tc>
        <w:tc>
          <w:tcPr>
            <w:tcW w:w="2131" w:type="dxa"/>
            <w:vAlign w:val="center"/>
          </w:tcPr>
          <w:p w14:paraId="6AA87E83" w14:textId="77777777" w:rsidR="00237877" w:rsidRPr="00237877" w:rsidRDefault="00237877" w:rsidP="00237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37877">
              <w:rPr>
                <w:rFonts w:ascii="Times New Roman" w:hAnsi="Times New Roman" w:cs="Times New Roman"/>
                <w:sz w:val="24"/>
                <w:szCs w:val="24"/>
              </w:rPr>
              <w:t>Semester</w:t>
            </w:r>
          </w:p>
        </w:tc>
        <w:tc>
          <w:tcPr>
            <w:tcW w:w="284" w:type="dxa"/>
            <w:vAlign w:val="center"/>
          </w:tcPr>
          <w:p w14:paraId="5D0A62B3" w14:textId="77777777" w:rsidR="00237877" w:rsidRPr="00237877" w:rsidRDefault="00237877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3787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551" w:type="dxa"/>
            <w:gridSpan w:val="2"/>
            <w:vAlign w:val="center"/>
          </w:tcPr>
          <w:p w14:paraId="72794836" w14:textId="1BDBF89F" w:rsidR="00237877" w:rsidRPr="00B64EF4" w:rsidRDefault="00562496" w:rsidP="00B64EF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S </w:t>
            </w:r>
            <w:r w:rsidRPr="008650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4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25</w:t>
            </w:r>
          </w:p>
        </w:tc>
      </w:tr>
      <w:tr w:rsidR="00237877" w:rsidRPr="00752C21" w14:paraId="3AE81FB5" w14:textId="77777777" w:rsidTr="00EB7E4F">
        <w:trPr>
          <w:trHeight w:val="644"/>
        </w:trPr>
        <w:tc>
          <w:tcPr>
            <w:tcW w:w="1833" w:type="dxa"/>
            <w:gridSpan w:val="3"/>
            <w:vAlign w:val="center"/>
          </w:tcPr>
          <w:p w14:paraId="36F48936" w14:textId="77777777" w:rsidR="00237877" w:rsidRPr="00237877" w:rsidRDefault="00237877" w:rsidP="00237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37877">
              <w:rPr>
                <w:rFonts w:ascii="Times New Roman" w:hAnsi="Times New Roman" w:cs="Times New Roman"/>
                <w:sz w:val="24"/>
                <w:szCs w:val="24"/>
              </w:rPr>
              <w:t>Course Code &amp;</w:t>
            </w:r>
          </w:p>
          <w:p w14:paraId="5E40B196" w14:textId="77777777" w:rsidR="00237877" w:rsidRPr="00237877" w:rsidRDefault="00237877" w:rsidP="00237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37877">
              <w:rPr>
                <w:rFonts w:ascii="Times New Roman" w:hAnsi="Times New Roman" w:cs="Times New Roman"/>
                <w:sz w:val="24"/>
                <w:szCs w:val="24"/>
              </w:rPr>
              <w:t>Course Title</w:t>
            </w:r>
          </w:p>
        </w:tc>
        <w:tc>
          <w:tcPr>
            <w:tcW w:w="289" w:type="dxa"/>
            <w:vAlign w:val="center"/>
          </w:tcPr>
          <w:p w14:paraId="72E9A094" w14:textId="77777777" w:rsidR="00237877" w:rsidRPr="00237877" w:rsidRDefault="00237877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3787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368" w:type="dxa"/>
            <w:vAlign w:val="center"/>
          </w:tcPr>
          <w:p w14:paraId="07C24CD9" w14:textId="79912C27" w:rsidR="00237877" w:rsidRPr="00DB67AA" w:rsidRDefault="00137F8E" w:rsidP="00DB67A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7F8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ECE320E </w:t>
            </w:r>
            <w:r w:rsidR="00DB67AA" w:rsidRPr="00DB67A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bedded C Programming</w:t>
            </w:r>
          </w:p>
        </w:tc>
        <w:tc>
          <w:tcPr>
            <w:tcW w:w="2131" w:type="dxa"/>
            <w:vAlign w:val="center"/>
          </w:tcPr>
          <w:p w14:paraId="440AD6B5" w14:textId="77777777" w:rsidR="00237877" w:rsidRPr="00237877" w:rsidRDefault="00237877" w:rsidP="00237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37877">
              <w:rPr>
                <w:rFonts w:ascii="Times New Roman" w:hAnsi="Times New Roman" w:cs="Times New Roman"/>
                <w:sz w:val="24"/>
                <w:szCs w:val="24"/>
              </w:rPr>
              <w:t>Class Number</w:t>
            </w:r>
          </w:p>
        </w:tc>
        <w:tc>
          <w:tcPr>
            <w:tcW w:w="284" w:type="dxa"/>
            <w:vAlign w:val="center"/>
          </w:tcPr>
          <w:p w14:paraId="6EDBA83B" w14:textId="77777777" w:rsidR="00237877" w:rsidRPr="00237877" w:rsidRDefault="00237877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3787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551" w:type="dxa"/>
            <w:gridSpan w:val="2"/>
            <w:vAlign w:val="center"/>
          </w:tcPr>
          <w:p w14:paraId="7BD1CE66" w14:textId="4856C5EA" w:rsidR="00237877" w:rsidRPr="008650F0" w:rsidRDefault="00070D42" w:rsidP="00070D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650F0">
              <w:rPr>
                <w:rFonts w:ascii="OpenSans" w:hAnsi="OpenSans"/>
                <w:b/>
                <w:sz w:val="24"/>
                <w:szCs w:val="24"/>
              </w:rPr>
              <w:t>CH2024250102674</w:t>
            </w:r>
          </w:p>
        </w:tc>
      </w:tr>
      <w:tr w:rsidR="00237877" w:rsidRPr="00752C21" w14:paraId="4112F504" w14:textId="77777777" w:rsidTr="00EB7E4F">
        <w:trPr>
          <w:trHeight w:val="427"/>
        </w:trPr>
        <w:tc>
          <w:tcPr>
            <w:tcW w:w="1833" w:type="dxa"/>
            <w:gridSpan w:val="3"/>
            <w:vAlign w:val="center"/>
          </w:tcPr>
          <w:p w14:paraId="761537F2" w14:textId="77777777" w:rsidR="00237877" w:rsidRPr="00237877" w:rsidRDefault="00237877" w:rsidP="00237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37877">
              <w:rPr>
                <w:rFonts w:ascii="Times New Roman" w:hAnsi="Times New Roman" w:cs="Times New Roman"/>
                <w:sz w:val="24"/>
                <w:szCs w:val="24"/>
              </w:rPr>
              <w:t>Faculty</w:t>
            </w:r>
          </w:p>
        </w:tc>
        <w:tc>
          <w:tcPr>
            <w:tcW w:w="289" w:type="dxa"/>
            <w:vAlign w:val="center"/>
          </w:tcPr>
          <w:p w14:paraId="27102CE9" w14:textId="77777777" w:rsidR="00237877" w:rsidRPr="00237877" w:rsidRDefault="00237877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3787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368" w:type="dxa"/>
            <w:vAlign w:val="center"/>
          </w:tcPr>
          <w:p w14:paraId="3297B2FF" w14:textId="0B5EC687" w:rsidR="00237877" w:rsidRPr="00965527" w:rsidRDefault="00965527" w:rsidP="0096552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f. Srinivasan R</w:t>
            </w:r>
          </w:p>
        </w:tc>
        <w:tc>
          <w:tcPr>
            <w:tcW w:w="2131" w:type="dxa"/>
            <w:vAlign w:val="center"/>
          </w:tcPr>
          <w:p w14:paraId="00BABE00" w14:textId="77777777" w:rsidR="00237877" w:rsidRPr="00237877" w:rsidRDefault="00237877" w:rsidP="00237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37877">
              <w:rPr>
                <w:rFonts w:ascii="Times New Roman" w:hAnsi="Times New Roman" w:cs="Times New Roman"/>
                <w:sz w:val="24"/>
                <w:szCs w:val="24"/>
              </w:rPr>
              <w:t>Slot</w:t>
            </w:r>
          </w:p>
        </w:tc>
        <w:tc>
          <w:tcPr>
            <w:tcW w:w="284" w:type="dxa"/>
            <w:vAlign w:val="center"/>
          </w:tcPr>
          <w:p w14:paraId="1717C5EB" w14:textId="77777777" w:rsidR="00237877" w:rsidRPr="00237877" w:rsidRDefault="00237877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3787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551" w:type="dxa"/>
            <w:gridSpan w:val="2"/>
            <w:vAlign w:val="center"/>
          </w:tcPr>
          <w:p w14:paraId="06107987" w14:textId="32159BB2" w:rsidR="00237877" w:rsidRPr="00965527" w:rsidRDefault="00965527" w:rsidP="0096552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655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1</w:t>
            </w:r>
          </w:p>
        </w:tc>
      </w:tr>
      <w:tr w:rsidR="00237877" w:rsidRPr="00752C21" w14:paraId="26CBFA69" w14:textId="77777777" w:rsidTr="00EB7E4F">
        <w:trPr>
          <w:trHeight w:val="405"/>
        </w:trPr>
        <w:tc>
          <w:tcPr>
            <w:tcW w:w="1833" w:type="dxa"/>
            <w:gridSpan w:val="3"/>
            <w:vAlign w:val="center"/>
          </w:tcPr>
          <w:p w14:paraId="0F4E68CB" w14:textId="77777777" w:rsidR="00237877" w:rsidRPr="00237877" w:rsidRDefault="00237877" w:rsidP="00237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37877"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289" w:type="dxa"/>
            <w:vAlign w:val="center"/>
          </w:tcPr>
          <w:p w14:paraId="4E16F6BB" w14:textId="77777777" w:rsidR="00237877" w:rsidRPr="00237877" w:rsidRDefault="00237877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37877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368" w:type="dxa"/>
            <w:vAlign w:val="center"/>
          </w:tcPr>
          <w:p w14:paraId="62044C9B" w14:textId="4E7C71C1" w:rsidR="00237877" w:rsidRPr="00935F6D" w:rsidRDefault="00935F6D" w:rsidP="00935F6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0 Minutes</w:t>
            </w:r>
          </w:p>
        </w:tc>
        <w:tc>
          <w:tcPr>
            <w:tcW w:w="2131" w:type="dxa"/>
            <w:vAlign w:val="center"/>
          </w:tcPr>
          <w:p w14:paraId="59FBCCFE" w14:textId="465327CD" w:rsidR="00237877" w:rsidRPr="00237877" w:rsidRDefault="00237877" w:rsidP="002378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37877">
              <w:rPr>
                <w:rFonts w:ascii="Times New Roman" w:hAnsi="Times New Roman" w:cs="Times New Roman"/>
                <w:sz w:val="24"/>
                <w:szCs w:val="24"/>
              </w:rPr>
              <w:t>Max. Mark</w:t>
            </w:r>
            <w:r w:rsidR="001352A0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284" w:type="dxa"/>
            <w:vAlign w:val="center"/>
          </w:tcPr>
          <w:p w14:paraId="2BF421B0" w14:textId="77E24083" w:rsidR="00237877" w:rsidRPr="00237877" w:rsidRDefault="00935F6D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2551" w:type="dxa"/>
            <w:gridSpan w:val="2"/>
            <w:vAlign w:val="center"/>
          </w:tcPr>
          <w:p w14:paraId="4FBD289D" w14:textId="45055031" w:rsidR="00237877" w:rsidRPr="00935F6D" w:rsidRDefault="00935F6D" w:rsidP="00935F6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5F6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0</w:t>
            </w:r>
          </w:p>
        </w:tc>
      </w:tr>
      <w:tr w:rsidR="00237877" w:rsidRPr="00752C21" w14:paraId="687F2F06" w14:textId="77777777" w:rsidTr="000D57A5">
        <w:trPr>
          <w:trHeight w:val="451"/>
        </w:trPr>
        <w:tc>
          <w:tcPr>
            <w:tcW w:w="10456" w:type="dxa"/>
            <w:gridSpan w:val="9"/>
          </w:tcPr>
          <w:p w14:paraId="7A524CC8" w14:textId="7C4D0379" w:rsidR="00237877" w:rsidRPr="00752C21" w:rsidRDefault="00237877" w:rsidP="00237877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752C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eneral Instructions:  </w:t>
            </w:r>
          </w:p>
          <w:p w14:paraId="42588F2A" w14:textId="5D4CBEF1" w:rsidR="00237877" w:rsidRPr="00752C21" w:rsidRDefault="00237877" w:rsidP="00237877">
            <w:pPr>
              <w:pStyle w:val="ListParagraph"/>
              <w:numPr>
                <w:ilvl w:val="0"/>
                <w:numId w:val="1"/>
              </w:numPr>
              <w:ind w:left="314" w:hanging="28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52C21">
              <w:rPr>
                <w:rFonts w:ascii="Times New Roman" w:hAnsi="Times New Roman" w:cs="Times New Roman"/>
                <w:sz w:val="24"/>
                <w:szCs w:val="24"/>
              </w:rPr>
              <w:t>Write only your registration number on the question paper in the box provided</w:t>
            </w:r>
            <w:r w:rsidR="00A1648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752C21">
              <w:rPr>
                <w:rFonts w:ascii="Times New Roman" w:hAnsi="Times New Roman" w:cs="Times New Roman"/>
                <w:sz w:val="24"/>
                <w:szCs w:val="24"/>
              </w:rPr>
              <w:t xml:space="preserve"> and do not write other information.</w:t>
            </w:r>
          </w:p>
          <w:p w14:paraId="4B269E61" w14:textId="1157F1B9" w:rsidR="00237877" w:rsidRPr="00B64515" w:rsidRDefault="00237877" w:rsidP="00237877">
            <w:pPr>
              <w:pStyle w:val="ListParagraph"/>
              <w:numPr>
                <w:ilvl w:val="0"/>
                <w:numId w:val="1"/>
              </w:numPr>
              <w:ind w:left="314" w:hanging="28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64515">
              <w:rPr>
                <w:rFonts w:ascii="Times New Roman" w:hAnsi="Times New Roman" w:cs="Times New Roman"/>
                <w:sz w:val="24"/>
                <w:szCs w:val="24"/>
              </w:rPr>
              <w:t>Only non-programmable calculator without storage is permitted</w:t>
            </w:r>
            <w:r w:rsidR="009574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B6451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396BA8B" w14:textId="77777777" w:rsidR="00237877" w:rsidRPr="00752C21" w:rsidRDefault="00237877" w:rsidP="0023787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37877" w:rsidRPr="00752C21" w14:paraId="00DE01A9" w14:textId="77777777" w:rsidTr="00D313B0">
        <w:trPr>
          <w:trHeight w:val="451"/>
        </w:trPr>
        <w:tc>
          <w:tcPr>
            <w:tcW w:w="10456" w:type="dxa"/>
            <w:gridSpan w:val="9"/>
            <w:tcBorders>
              <w:bottom w:val="single" w:sz="4" w:space="0" w:color="auto"/>
            </w:tcBorders>
          </w:tcPr>
          <w:p w14:paraId="723BF2C9" w14:textId="551863EF" w:rsidR="00237877" w:rsidRPr="00752C21" w:rsidRDefault="00237877" w:rsidP="0023787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52C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swer all questions</w:t>
            </w:r>
            <w:r w:rsidR="004A30F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</w:tr>
      <w:tr w:rsidR="00D573B9" w:rsidRPr="00752C21" w14:paraId="5C72ACF9" w14:textId="77777777" w:rsidTr="00294AF1">
        <w:trPr>
          <w:trHeight w:val="451"/>
        </w:trPr>
        <w:tc>
          <w:tcPr>
            <w:tcW w:w="846" w:type="dxa"/>
            <w:tcBorders>
              <w:bottom w:val="dotted" w:sz="4" w:space="0" w:color="auto"/>
            </w:tcBorders>
            <w:vAlign w:val="center"/>
          </w:tcPr>
          <w:p w14:paraId="5FF24E97" w14:textId="77777777" w:rsidR="00D573B9" w:rsidRPr="004F1E82" w:rsidRDefault="00D573B9" w:rsidP="002378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F1E82">
              <w:rPr>
                <w:rFonts w:ascii="Times New Roman" w:hAnsi="Times New Roman" w:cs="Times New Roman"/>
                <w:sz w:val="20"/>
                <w:szCs w:val="20"/>
              </w:rPr>
              <w:t>Q. No</w:t>
            </w:r>
          </w:p>
        </w:tc>
        <w:tc>
          <w:tcPr>
            <w:tcW w:w="584" w:type="dxa"/>
            <w:tcBorders>
              <w:bottom w:val="dotted" w:sz="4" w:space="0" w:color="auto"/>
            </w:tcBorders>
            <w:vAlign w:val="center"/>
          </w:tcPr>
          <w:p w14:paraId="6DBDD869" w14:textId="77777777" w:rsidR="00D573B9" w:rsidRPr="004F1E82" w:rsidRDefault="00D573B9" w:rsidP="002378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F1E82">
              <w:rPr>
                <w:rFonts w:ascii="Times New Roman" w:hAnsi="Times New Roman" w:cs="Times New Roman"/>
                <w:sz w:val="20"/>
                <w:szCs w:val="20"/>
              </w:rPr>
              <w:t>Sub Sec.</w:t>
            </w:r>
          </w:p>
        </w:tc>
        <w:tc>
          <w:tcPr>
            <w:tcW w:w="6475" w:type="dxa"/>
            <w:gridSpan w:val="5"/>
            <w:tcBorders>
              <w:bottom w:val="dotted" w:sz="4" w:space="0" w:color="auto"/>
            </w:tcBorders>
            <w:vAlign w:val="center"/>
          </w:tcPr>
          <w:p w14:paraId="27242C7B" w14:textId="77777777" w:rsidR="00D573B9" w:rsidRPr="004F1E82" w:rsidRDefault="00D573B9" w:rsidP="002378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F1E82"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</w:p>
        </w:tc>
        <w:tc>
          <w:tcPr>
            <w:tcW w:w="850" w:type="dxa"/>
            <w:tcBorders>
              <w:bottom w:val="dotted" w:sz="4" w:space="0" w:color="auto"/>
            </w:tcBorders>
            <w:vAlign w:val="center"/>
          </w:tcPr>
          <w:p w14:paraId="36CFB177" w14:textId="77777777" w:rsidR="00D573B9" w:rsidRPr="004F1E82" w:rsidRDefault="00D573B9" w:rsidP="002378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F1E82">
              <w:rPr>
                <w:rFonts w:ascii="Times New Roman" w:hAnsi="Times New Roman" w:cs="Times New Roman"/>
                <w:sz w:val="20"/>
                <w:szCs w:val="20"/>
              </w:rPr>
              <w:t>Marks</w:t>
            </w:r>
          </w:p>
        </w:tc>
        <w:tc>
          <w:tcPr>
            <w:tcW w:w="1701" w:type="dxa"/>
            <w:tcBorders>
              <w:bottom w:val="dotted" w:sz="4" w:space="0" w:color="auto"/>
            </w:tcBorders>
            <w:vAlign w:val="center"/>
          </w:tcPr>
          <w:p w14:paraId="31CB39BC" w14:textId="3F93B566" w:rsidR="00D573B9" w:rsidRPr="004F1E82" w:rsidRDefault="00D573B9" w:rsidP="0023787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looms Taxonomy Level</w:t>
            </w:r>
          </w:p>
        </w:tc>
      </w:tr>
      <w:tr w:rsidR="000C4E77" w:rsidRPr="00752C21" w14:paraId="564B8317" w14:textId="3C19954C" w:rsidTr="00294AF1">
        <w:trPr>
          <w:trHeight w:val="605"/>
        </w:trPr>
        <w:tc>
          <w:tcPr>
            <w:tcW w:w="846" w:type="dxa"/>
            <w:vMerge w:val="restar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662B7D5" w14:textId="0FF049A3" w:rsidR="000C4E77" w:rsidRPr="009927FA" w:rsidRDefault="000C4E77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27FA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5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4332506" w14:textId="38EA233C" w:rsidR="000C4E77" w:rsidRPr="009927FA" w:rsidRDefault="000C4E77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27FA">
              <w:rPr>
                <w:rFonts w:ascii="Times New Roman" w:hAnsi="Times New Roman" w:cs="Times New Roman"/>
                <w:sz w:val="24"/>
                <w:szCs w:val="24"/>
              </w:rPr>
              <w:t>(a)</w:t>
            </w:r>
          </w:p>
        </w:tc>
        <w:tc>
          <w:tcPr>
            <w:tcW w:w="6475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2004F6" w14:textId="2DA3BFAE" w:rsidR="000C4E77" w:rsidRPr="00752C21" w:rsidRDefault="0038761A" w:rsidP="00E94D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8761A">
              <w:rPr>
                <w:rFonts w:ascii="Times New Roman" w:hAnsi="Times New Roman" w:cs="Times New Roman"/>
                <w:sz w:val="24"/>
                <w:szCs w:val="24"/>
              </w:rPr>
              <w:t>What are the primary data types and their typical sizes</w:t>
            </w:r>
            <w:r w:rsidR="00AA762A" w:rsidRPr="0038761A">
              <w:rPr>
                <w:rFonts w:ascii="Times New Roman" w:hAnsi="Times New Roman" w:cs="Times New Roman"/>
                <w:sz w:val="24"/>
                <w:szCs w:val="24"/>
              </w:rPr>
              <w:t xml:space="preserve"> in C</w:t>
            </w:r>
            <w:r w:rsidRPr="0038761A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C6B2A89" w14:textId="3266B6A1" w:rsidR="000C4E77" w:rsidRPr="00752C21" w:rsidRDefault="00055E5C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C814845" w14:textId="1587A0B0" w:rsidR="000C4E77" w:rsidRPr="00752C21" w:rsidRDefault="00590A8F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1</w:t>
            </w:r>
          </w:p>
        </w:tc>
      </w:tr>
      <w:tr w:rsidR="000C4E77" w:rsidRPr="00752C21" w14:paraId="60338F08" w14:textId="11697D2B" w:rsidTr="00294AF1">
        <w:trPr>
          <w:trHeight w:val="557"/>
        </w:trPr>
        <w:tc>
          <w:tcPr>
            <w:tcW w:w="846" w:type="dxa"/>
            <w:vMerge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9F0E179" w14:textId="77777777" w:rsidR="000C4E77" w:rsidRPr="009927FA" w:rsidRDefault="000C4E77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906A9D0" w14:textId="52AB83AC" w:rsidR="000C4E77" w:rsidRPr="009927FA" w:rsidRDefault="000C4E77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27FA">
              <w:rPr>
                <w:rFonts w:ascii="Times New Roman" w:hAnsi="Times New Roman" w:cs="Times New Roman"/>
                <w:sz w:val="24"/>
                <w:szCs w:val="24"/>
              </w:rPr>
              <w:t>(b)</w:t>
            </w:r>
          </w:p>
        </w:tc>
        <w:tc>
          <w:tcPr>
            <w:tcW w:w="6475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FAD55A6" w14:textId="49836E85" w:rsidR="000C4E77" w:rsidRPr="00DD0176" w:rsidRDefault="00DD0176" w:rsidP="00DD017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D0176">
              <w:rPr>
                <w:rFonts w:ascii="Times New Roman" w:hAnsi="Times New Roman" w:cs="Times New Roman"/>
                <w:sz w:val="24"/>
                <w:szCs w:val="24"/>
              </w:rPr>
              <w:t>Explain bitwise operators in C with examples.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7BB86EA" w14:textId="7F499A0C" w:rsidR="000C4E77" w:rsidRPr="00752C21" w:rsidRDefault="00055E5C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6F39AC3" w14:textId="49B4E150" w:rsidR="000C4E77" w:rsidRPr="00752C21" w:rsidRDefault="00590A8F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8936E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C4E77" w:rsidRPr="00752C21" w14:paraId="41899528" w14:textId="32B3E936" w:rsidTr="00294AF1">
        <w:trPr>
          <w:trHeight w:val="707"/>
        </w:trPr>
        <w:tc>
          <w:tcPr>
            <w:tcW w:w="846" w:type="dxa"/>
            <w:vMerge w:val="restar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502FF72" w14:textId="2FA6E6C4" w:rsidR="000C4E77" w:rsidRPr="009927FA" w:rsidRDefault="000C4E77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27FA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5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F0E9493" w14:textId="0020D668" w:rsidR="000C4E77" w:rsidRPr="009927FA" w:rsidRDefault="000C4E77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27FA">
              <w:rPr>
                <w:rFonts w:ascii="Times New Roman" w:hAnsi="Times New Roman" w:cs="Times New Roman"/>
                <w:sz w:val="24"/>
                <w:szCs w:val="24"/>
              </w:rPr>
              <w:t>(a)</w:t>
            </w:r>
          </w:p>
        </w:tc>
        <w:tc>
          <w:tcPr>
            <w:tcW w:w="6475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D66B546" w14:textId="2DE07969" w:rsidR="001F495D" w:rsidRPr="00752C21" w:rsidRDefault="002162B9" w:rsidP="00D27D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e a C program that checks if the given positive integer is a prime number</w:t>
            </w:r>
            <w:r w:rsidR="00E7778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8453184" w14:textId="2342DBBC" w:rsidR="000C4E77" w:rsidRPr="00752C21" w:rsidRDefault="00055E5C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B067CAE" w14:textId="1C635608" w:rsidR="000C4E77" w:rsidRPr="00752C21" w:rsidRDefault="00590A8F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FE76E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C4E77" w:rsidRPr="00752C21" w14:paraId="1C746B0A" w14:textId="0B81BBCE" w:rsidTr="00294AF1">
        <w:trPr>
          <w:trHeight w:val="3575"/>
        </w:trPr>
        <w:tc>
          <w:tcPr>
            <w:tcW w:w="846" w:type="dxa"/>
            <w:vMerge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62BF134" w14:textId="77777777" w:rsidR="000C4E77" w:rsidRPr="009927FA" w:rsidRDefault="000C4E77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ED13147" w14:textId="14812D45" w:rsidR="000C4E77" w:rsidRPr="009927FA" w:rsidRDefault="000C4E77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27FA">
              <w:rPr>
                <w:rFonts w:ascii="Times New Roman" w:hAnsi="Times New Roman" w:cs="Times New Roman"/>
                <w:sz w:val="24"/>
                <w:szCs w:val="24"/>
              </w:rPr>
              <w:t>(b)</w:t>
            </w:r>
          </w:p>
        </w:tc>
        <w:tc>
          <w:tcPr>
            <w:tcW w:w="6475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972EAA1" w14:textId="7F5EFA93" w:rsidR="00A63281" w:rsidRPr="00A63281" w:rsidRDefault="00A63281" w:rsidP="00A63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63281">
              <w:rPr>
                <w:rFonts w:ascii="Times New Roman" w:hAnsi="Times New Roman" w:cs="Times New Roman"/>
                <w:sz w:val="24"/>
                <w:szCs w:val="24"/>
              </w:rPr>
              <w:t>What will be the output of the following program</w:t>
            </w:r>
            <w:r w:rsidR="002E4CF3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189FD512" w14:textId="2A02F539" w:rsidR="00A63281" w:rsidRPr="001B6B19" w:rsidRDefault="00A63281" w:rsidP="00A6328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6B1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#include &lt;stdio.h&gt;</w:t>
            </w:r>
          </w:p>
          <w:p w14:paraId="46BDCEF3" w14:textId="77777777" w:rsidR="00A63281" w:rsidRPr="001B6B19" w:rsidRDefault="00A63281" w:rsidP="00A6328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6B1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 main( )</w:t>
            </w:r>
          </w:p>
          <w:p w14:paraId="7AB90C70" w14:textId="77777777" w:rsidR="00A63281" w:rsidRPr="001B6B19" w:rsidRDefault="00A63281" w:rsidP="00A6328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6B1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{</w:t>
            </w:r>
          </w:p>
          <w:p w14:paraId="281F2A36" w14:textId="00407ADF" w:rsidR="00A63281" w:rsidRPr="001B6B19" w:rsidRDefault="00A63281" w:rsidP="00A6328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6B1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 i = 5, j = -2, k = 0, w, x, y, z ;</w:t>
            </w:r>
          </w:p>
          <w:p w14:paraId="4EA32778" w14:textId="77777777" w:rsidR="00A63281" w:rsidRPr="001B6B19" w:rsidRDefault="00A63281" w:rsidP="00A6328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6B1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w = i || j || k ;</w:t>
            </w:r>
          </w:p>
          <w:p w14:paraId="642DF5DE" w14:textId="77777777" w:rsidR="00A63281" w:rsidRPr="001B6B19" w:rsidRDefault="00A63281" w:rsidP="00A6328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6B1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x = i &amp;&amp; j &amp;&amp; k ;</w:t>
            </w:r>
          </w:p>
          <w:p w14:paraId="523E263B" w14:textId="77777777" w:rsidR="00A63281" w:rsidRPr="001B6B19" w:rsidRDefault="00A63281" w:rsidP="00A6328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6B1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y = i || j &amp;&amp; k ;</w:t>
            </w:r>
          </w:p>
          <w:p w14:paraId="354D8472" w14:textId="77777777" w:rsidR="00A63281" w:rsidRPr="001B6B19" w:rsidRDefault="00A63281" w:rsidP="00A6328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6B1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z = i &amp;&amp; j || k ;</w:t>
            </w:r>
          </w:p>
          <w:p w14:paraId="79DEC92D" w14:textId="77777777" w:rsidR="00A63281" w:rsidRPr="001B6B19" w:rsidRDefault="00A63281" w:rsidP="00A6328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6B1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rintf ( "w = %d x = %d y = %d z = %d\n", w, x, y, z ) ;</w:t>
            </w:r>
          </w:p>
          <w:p w14:paraId="72D8B34A" w14:textId="77777777" w:rsidR="00A63281" w:rsidRPr="001B6B19" w:rsidRDefault="00A63281" w:rsidP="00A63281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1B6B1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turn 0 ;</w:t>
            </w:r>
          </w:p>
          <w:p w14:paraId="6A5C6561" w14:textId="7E63061B" w:rsidR="000C4E77" w:rsidRPr="00752C21" w:rsidRDefault="00A63281" w:rsidP="00A63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6B1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}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5AA2C5A" w14:textId="19DF1CB1" w:rsidR="000C4E77" w:rsidRPr="00752C21" w:rsidRDefault="00A63281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B0E90FA" w14:textId="13E300F2" w:rsidR="000C4E77" w:rsidRPr="00752C21" w:rsidRDefault="00590A8F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055E5C" w:rsidRPr="00752C21" w14:paraId="0BA81EFC" w14:textId="109D0B84" w:rsidTr="00294AF1">
        <w:trPr>
          <w:trHeight w:val="451"/>
        </w:trPr>
        <w:tc>
          <w:tcPr>
            <w:tcW w:w="846" w:type="dxa"/>
            <w:vMerge w:val="restar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93B194D" w14:textId="240ACA3F" w:rsidR="00055E5C" w:rsidRPr="009927FA" w:rsidRDefault="00055E5C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27FA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5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B46816E" w14:textId="793590C2" w:rsidR="00055E5C" w:rsidRPr="009927FA" w:rsidRDefault="00055E5C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27FA">
              <w:rPr>
                <w:rFonts w:ascii="Times New Roman" w:hAnsi="Times New Roman" w:cs="Times New Roman"/>
                <w:sz w:val="24"/>
                <w:szCs w:val="24"/>
              </w:rPr>
              <w:t>(a)</w:t>
            </w:r>
          </w:p>
        </w:tc>
        <w:tc>
          <w:tcPr>
            <w:tcW w:w="6475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E80DDD0" w14:textId="40CA4B8E" w:rsidR="00055E5C" w:rsidRDefault="00055E5C" w:rsidP="001567A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rite a </w:t>
            </w:r>
            <w:r w:rsidRPr="00496F30">
              <w:rPr>
                <w:rFonts w:ascii="Times New Roman" w:hAnsi="Times New Roman" w:cs="Times New Roman"/>
                <w:sz w:val="24"/>
                <w:szCs w:val="24"/>
              </w:rPr>
              <w:t>C program that prints the numbers greater than 100 and less than 200, which are divisible by 7 and not by 3, and then outputs their su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AE0265D" w14:textId="26E6B9C7" w:rsidR="00055E5C" w:rsidRPr="00752C21" w:rsidRDefault="00055E5C" w:rsidP="001567A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2C899E" w14:textId="50577FD9" w:rsidR="00055E5C" w:rsidRPr="00752C21" w:rsidRDefault="00055E5C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3CF8956" w14:textId="4D240E9B" w:rsidR="00055E5C" w:rsidRPr="00752C21" w:rsidRDefault="00055E5C" w:rsidP="0023787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055E5C" w:rsidRPr="00752C21" w14:paraId="4AE1E09E" w14:textId="77777777" w:rsidTr="00294AF1">
        <w:trPr>
          <w:trHeight w:val="451"/>
        </w:trPr>
        <w:tc>
          <w:tcPr>
            <w:tcW w:w="846" w:type="dxa"/>
            <w:vMerge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90808AA" w14:textId="77777777" w:rsidR="00055E5C" w:rsidRPr="009927FA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4410CB2" w14:textId="0C284F77" w:rsidR="00055E5C" w:rsidRPr="009927FA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b)</w:t>
            </w:r>
          </w:p>
        </w:tc>
        <w:tc>
          <w:tcPr>
            <w:tcW w:w="6475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E90BF37" w14:textId="0789A4CB" w:rsidR="00055E5C" w:rsidRDefault="00055E5C" w:rsidP="001567A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A19C3">
              <w:rPr>
                <w:rFonts w:ascii="Times New Roman" w:hAnsi="Times New Roman" w:cs="Times New Roman"/>
                <w:sz w:val="24"/>
                <w:szCs w:val="24"/>
              </w:rPr>
              <w:t xml:space="preserve">Write 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 </w:t>
            </w:r>
            <w:r w:rsidRPr="000A19C3">
              <w:rPr>
                <w:rFonts w:ascii="Times New Roman" w:hAnsi="Times New Roman" w:cs="Times New Roman"/>
                <w:sz w:val="24"/>
                <w:szCs w:val="24"/>
              </w:rPr>
              <w:t>program to print all the ASCII values and their equivalent characters using a while loop. The ASCII values vary from 0 to 255.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2045D73" w14:textId="4683B971" w:rsidR="00055E5C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C81CEA7" w14:textId="03E8AE8F" w:rsidR="00055E5C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294AF1" w:rsidRPr="00752C21" w14:paraId="6C140D9B" w14:textId="77777777" w:rsidTr="00294AF1">
        <w:trPr>
          <w:trHeight w:val="451"/>
        </w:trPr>
        <w:tc>
          <w:tcPr>
            <w:tcW w:w="84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349B95FF" w14:textId="77777777" w:rsidR="00294AF1" w:rsidRDefault="00294AF1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01ABD9" w14:textId="77777777" w:rsidR="00294AF1" w:rsidRDefault="00294AF1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9C3933" w14:textId="77777777" w:rsidR="00294AF1" w:rsidRDefault="00294AF1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71C71E" w14:textId="77777777" w:rsidR="00294AF1" w:rsidRPr="009927FA" w:rsidRDefault="00294AF1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FF0CB4C" w14:textId="77777777" w:rsidR="00294AF1" w:rsidRDefault="00294AF1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75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3B4170D" w14:textId="77777777" w:rsidR="00294AF1" w:rsidRPr="000A19C3" w:rsidRDefault="00294AF1" w:rsidP="001567A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EE50BB1" w14:textId="77777777" w:rsidR="00294AF1" w:rsidRDefault="00294AF1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3FE4118" w14:textId="77777777" w:rsidR="00294AF1" w:rsidRDefault="00294AF1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5E5C" w:rsidRPr="00752C21" w14:paraId="3D577A10" w14:textId="502DD151" w:rsidTr="00294AF1">
        <w:trPr>
          <w:trHeight w:val="451"/>
        </w:trPr>
        <w:tc>
          <w:tcPr>
            <w:tcW w:w="846" w:type="dxa"/>
            <w:vMerge w:val="restar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BB95FF2" w14:textId="3A463900" w:rsidR="00055E5C" w:rsidRPr="009927FA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.</w:t>
            </w:r>
          </w:p>
        </w:tc>
        <w:tc>
          <w:tcPr>
            <w:tcW w:w="5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1A29BCF" w14:textId="73D05312" w:rsidR="00055E5C" w:rsidRPr="009927FA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27F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9927FA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475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CF253E9" w14:textId="77777777" w:rsidR="00055E5C" w:rsidRDefault="00055E5C" w:rsidP="00055E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6FFB">
              <w:rPr>
                <w:rFonts w:ascii="Times New Roman" w:hAnsi="Times New Roman" w:cs="Times New Roman"/>
                <w:sz w:val="24"/>
                <w:szCs w:val="24"/>
              </w:rPr>
              <w:t>What is the output of the following code?</w:t>
            </w:r>
          </w:p>
          <w:p w14:paraId="509A62DA" w14:textId="6855B993" w:rsidR="00055E5C" w:rsidRPr="00D56FFB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82F32">
              <w:rPr>
                <w:noProof/>
              </w:rPr>
              <w:drawing>
                <wp:inline distT="0" distB="0" distL="0" distR="0" wp14:anchorId="3BBD3D0E" wp14:editId="484A752B">
                  <wp:extent cx="3092450" cy="3397250"/>
                  <wp:effectExtent l="0" t="0" r="0" b="0"/>
                  <wp:docPr id="12224180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2418047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4984" cy="34000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402651" w14:textId="15FBBDA1" w:rsidR="00055E5C" w:rsidRPr="00752C21" w:rsidRDefault="00055E5C" w:rsidP="00055E5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60AF4A1" w14:textId="25E30B75" w:rsidR="00055E5C" w:rsidRPr="00752C21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8C3E34D" w14:textId="0E27BA99" w:rsidR="00055E5C" w:rsidRPr="00752C21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055E5C" w:rsidRPr="00752C21" w14:paraId="0A62EE5A" w14:textId="77777777" w:rsidTr="00294AF1">
        <w:trPr>
          <w:trHeight w:val="1413"/>
        </w:trPr>
        <w:tc>
          <w:tcPr>
            <w:tcW w:w="846" w:type="dxa"/>
            <w:vMerge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EC01EF6" w14:textId="77777777" w:rsidR="00055E5C" w:rsidRPr="009927FA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B70D0FC" w14:textId="295AB403" w:rsidR="00055E5C" w:rsidRPr="009927FA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b)</w:t>
            </w:r>
          </w:p>
        </w:tc>
        <w:tc>
          <w:tcPr>
            <w:tcW w:w="6475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20E12B7" w14:textId="3D64A6D8" w:rsidR="00055E5C" w:rsidRPr="000A19C3" w:rsidRDefault="00055E5C" w:rsidP="00055E5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B4A43">
              <w:rPr>
                <w:rFonts w:ascii="Times New Roman" w:hAnsi="Times New Roman" w:cs="Times New Roman"/>
                <w:sz w:val="24"/>
                <w:szCs w:val="24"/>
              </w:rPr>
              <w:t xml:space="preserve">Consider a currency syste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ith</w:t>
            </w:r>
            <w:r w:rsidRPr="002B4A43">
              <w:rPr>
                <w:rFonts w:ascii="Times New Roman" w:hAnsi="Times New Roman" w:cs="Times New Roman"/>
                <w:sz w:val="24"/>
                <w:szCs w:val="24"/>
              </w:rPr>
              <w:t xml:space="preserve"> notes of seven denomina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Re.</w:t>
            </w:r>
            <w:r w:rsidRPr="002B4A43">
              <w:rPr>
                <w:rFonts w:ascii="Times New Roman" w:hAnsi="Times New Roman" w:cs="Times New Roman"/>
                <w:sz w:val="24"/>
                <w:szCs w:val="24"/>
              </w:rPr>
              <w:t xml:space="preserve"> 1, Rs. 2, Rs. 5, Rs. 10, Rs. 50, Rs. 100. If a sum of Rs. N is entered through the keyboard, write a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 </w:t>
            </w:r>
            <w:r w:rsidRPr="002B4A43">
              <w:rPr>
                <w:rFonts w:ascii="Times New Roman" w:hAnsi="Times New Roman" w:cs="Times New Roman"/>
                <w:sz w:val="24"/>
                <w:szCs w:val="24"/>
              </w:rPr>
              <w:t>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sing if-else blocks</w:t>
            </w:r>
            <w:r w:rsidRPr="002B4A43">
              <w:rPr>
                <w:rFonts w:ascii="Times New Roman" w:hAnsi="Times New Roman" w:cs="Times New Roman"/>
                <w:sz w:val="24"/>
                <w:szCs w:val="24"/>
              </w:rPr>
              <w:t xml:space="preserve"> 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B4A43">
              <w:rPr>
                <w:rFonts w:ascii="Times New Roman" w:hAnsi="Times New Roman" w:cs="Times New Roman"/>
                <w:sz w:val="24"/>
                <w:szCs w:val="24"/>
              </w:rPr>
              <w:t>compute the smallest number of notes that will combine to give Rs. N.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0F0AEAE" w14:textId="24406C12" w:rsidR="00055E5C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C6A0586" w14:textId="7E41889B" w:rsidR="00055E5C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055E5C" w:rsidRPr="00752C21" w14:paraId="0F80BA0E" w14:textId="0BD777AA" w:rsidTr="00294AF1">
        <w:trPr>
          <w:trHeight w:val="2595"/>
        </w:trPr>
        <w:tc>
          <w:tcPr>
            <w:tcW w:w="84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FF28CC8" w14:textId="371995B8" w:rsidR="00055E5C" w:rsidRPr="009927FA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9927F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5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70FADBE" w14:textId="77777777" w:rsidR="00055E5C" w:rsidRPr="009927FA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75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E38891D" w14:textId="00558615" w:rsidR="00055E5C" w:rsidRPr="00860C85" w:rsidRDefault="00055E5C" w:rsidP="00055E5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60C85">
              <w:rPr>
                <w:rFonts w:ascii="Times New Roman" w:hAnsi="Times New Roman" w:cs="Times New Roman"/>
                <w:kern w:val="0"/>
                <w:sz w:val="24"/>
                <w:szCs w:val="24"/>
              </w:rPr>
              <w:t>Shown below is a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n example of</w:t>
            </w:r>
            <w:r w:rsidRPr="00860C85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Floyd’s triangle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 for n=5</w:t>
            </w:r>
            <w:r w:rsidRPr="00860C85">
              <w:rPr>
                <w:rFonts w:ascii="Times New Roman" w:hAnsi="Times New Roman" w:cs="Times New Roman"/>
                <w:kern w:val="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kern w:val="0"/>
                <w:sz w:val="24"/>
                <w:szCs w:val="24"/>
              </w:rPr>
              <w:t>Write and execute a C program to get the number of rows (n) from the user and print the triangle.</w:t>
            </w:r>
          </w:p>
          <w:p w14:paraId="69F0F679" w14:textId="77777777" w:rsidR="00055E5C" w:rsidRPr="00860C85" w:rsidRDefault="00055E5C" w:rsidP="00055E5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60C85">
              <w:rPr>
                <w:rFonts w:ascii="Times New Roman" w:hAnsi="Times New Roman" w:cs="Times New Roman"/>
                <w:kern w:val="0"/>
                <w:sz w:val="24"/>
                <w:szCs w:val="24"/>
              </w:rPr>
              <w:t>1</w:t>
            </w:r>
          </w:p>
          <w:p w14:paraId="5C2C7119" w14:textId="77777777" w:rsidR="00055E5C" w:rsidRPr="00860C85" w:rsidRDefault="00055E5C" w:rsidP="00055E5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60C85">
              <w:rPr>
                <w:rFonts w:ascii="Times New Roman" w:hAnsi="Times New Roman" w:cs="Times New Roman"/>
                <w:kern w:val="0"/>
                <w:sz w:val="24"/>
                <w:szCs w:val="24"/>
              </w:rPr>
              <w:t>2 3</w:t>
            </w:r>
          </w:p>
          <w:p w14:paraId="2FFBB090" w14:textId="77777777" w:rsidR="00055E5C" w:rsidRPr="00860C85" w:rsidRDefault="00055E5C" w:rsidP="00055E5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60C85">
              <w:rPr>
                <w:rFonts w:ascii="Times New Roman" w:hAnsi="Times New Roman" w:cs="Times New Roman"/>
                <w:kern w:val="0"/>
                <w:sz w:val="24"/>
                <w:szCs w:val="24"/>
              </w:rPr>
              <w:t>4 5 6</w:t>
            </w:r>
          </w:p>
          <w:p w14:paraId="65B14E0A" w14:textId="77777777" w:rsidR="00055E5C" w:rsidRPr="00860C85" w:rsidRDefault="00055E5C" w:rsidP="00055E5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60C85">
              <w:rPr>
                <w:rFonts w:ascii="Times New Roman" w:hAnsi="Times New Roman" w:cs="Times New Roman"/>
                <w:kern w:val="0"/>
                <w:sz w:val="24"/>
                <w:szCs w:val="24"/>
              </w:rPr>
              <w:t>7 8 9 10</w:t>
            </w:r>
          </w:p>
          <w:p w14:paraId="2F89511A" w14:textId="7D9DDA24" w:rsidR="00055E5C" w:rsidRPr="0004686D" w:rsidRDefault="00055E5C" w:rsidP="00055E5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kern w:val="0"/>
                <w:sz w:val="24"/>
                <w:szCs w:val="24"/>
              </w:rPr>
            </w:pPr>
            <w:r w:rsidRPr="00860C85">
              <w:rPr>
                <w:rFonts w:ascii="Times New Roman" w:hAnsi="Times New Roman" w:cs="Times New Roman"/>
                <w:kern w:val="0"/>
                <w:sz w:val="24"/>
                <w:szCs w:val="24"/>
              </w:rPr>
              <w:t>11 .. .. .. 15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41F92EAF" w14:textId="545964E3" w:rsidR="00055E5C" w:rsidRPr="00752C21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64165A98" w14:textId="77BD1FE1" w:rsidR="00055E5C" w:rsidRPr="00752C21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055E5C" w:rsidRPr="00752C21" w14:paraId="21A8B052" w14:textId="16BAFF15" w:rsidTr="00294AF1">
        <w:trPr>
          <w:trHeight w:val="451"/>
        </w:trPr>
        <w:tc>
          <w:tcPr>
            <w:tcW w:w="84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586E73B1" w14:textId="481AF996" w:rsidR="00055E5C" w:rsidRPr="009927FA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5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0592784" w14:textId="77777777" w:rsidR="00055E5C" w:rsidRPr="009927FA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75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74DC11B" w14:textId="3A51D809" w:rsidR="00055E5C" w:rsidRPr="00752C21" w:rsidRDefault="00055E5C" w:rsidP="00EA47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2615B">
              <w:rPr>
                <w:rFonts w:ascii="Times New Roman" w:hAnsi="Times New Roman" w:cs="Times New Roman"/>
                <w:sz w:val="24"/>
                <w:szCs w:val="24"/>
              </w:rPr>
              <w:t>Write a C program to find the smallest and largest elements in an array.</w:t>
            </w: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CF5ED98" w14:textId="343D2460" w:rsidR="00055E5C" w:rsidRPr="00752C21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1ED8961B" w14:textId="730A2E23" w:rsidR="00055E5C" w:rsidRPr="00752C21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055E5C" w:rsidRPr="00752C21" w14:paraId="16BE75B4" w14:textId="472F4015" w:rsidTr="00294AF1">
        <w:trPr>
          <w:trHeight w:val="1607"/>
        </w:trPr>
        <w:tc>
          <w:tcPr>
            <w:tcW w:w="84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647A36B" w14:textId="01C5E670" w:rsidR="00055E5C" w:rsidRPr="009927FA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58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0554E21E" w14:textId="77777777" w:rsidR="00055E5C" w:rsidRPr="009927FA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75" w:type="dxa"/>
            <w:gridSpan w:val="5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2CCC7871" w14:textId="3A75577A" w:rsidR="00055E5C" w:rsidRPr="00992795" w:rsidRDefault="00055E5C" w:rsidP="00055E5C">
            <w:r w:rsidRPr="001F495D">
              <w:rPr>
                <w:rFonts w:ascii="Times New Roman" w:hAnsi="Times New Roman" w:cs="Times New Roman"/>
                <w:sz w:val="24"/>
                <w:szCs w:val="24"/>
              </w:rPr>
              <w:t>Write a C program to read n numbers from the user and print the sum, mean, variance and standard deviation where</w:t>
            </w:r>
            <w:r>
              <w:t xml:space="preserve"> m = mean = (1/n) </w:t>
            </w:r>
            <m:oMath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oMath>
            <w:r w:rsidRPr="001F495D">
              <w:rPr>
                <w:rFonts w:eastAsiaTheme="minorEastAsia"/>
              </w:rPr>
              <w:t xml:space="preserve">, variance = (1/n) </w:t>
            </w:r>
            <m:oMath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(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m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oMath>
            <w:r w:rsidRPr="001F495D">
              <w:rPr>
                <w:rFonts w:eastAsiaTheme="minorEastAsia"/>
              </w:rPr>
              <w:t xml:space="preserve"> and s = </w:t>
            </w:r>
            <m:oMath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variance</m:t>
                  </m:r>
                </m:e>
              </m:rad>
            </m:oMath>
            <w:r w:rsidRPr="001F495D">
              <w:rPr>
                <w:rFonts w:eastAsiaTheme="minorEastAsia"/>
              </w:rPr>
              <w:t xml:space="preserve"> </w:t>
            </w:r>
          </w:p>
          <w:p w14:paraId="24734CC0" w14:textId="7CA6F9DC" w:rsidR="00055E5C" w:rsidRPr="00752C21" w:rsidRDefault="00055E5C" w:rsidP="00055E5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6542FE6" w14:textId="7BE01EEA" w:rsidR="00055E5C" w:rsidRPr="00752C21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70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vAlign w:val="center"/>
          </w:tcPr>
          <w:p w14:paraId="7ABA36A0" w14:textId="05F04E9F" w:rsidR="00055E5C" w:rsidRPr="00752C21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055E5C" w:rsidRPr="00752C21" w14:paraId="09581E3E" w14:textId="77777777" w:rsidTr="00294AF1">
        <w:trPr>
          <w:trHeight w:val="451"/>
        </w:trPr>
        <w:tc>
          <w:tcPr>
            <w:tcW w:w="10456" w:type="dxa"/>
            <w:gridSpan w:val="9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14:paraId="5AFBCF9A" w14:textId="77777777" w:rsidR="00055E5C" w:rsidRPr="00752C21" w:rsidRDefault="00055E5C" w:rsidP="00055E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52C21">
              <w:rPr>
                <w:rFonts w:ascii="Times New Roman" w:hAnsi="Times New Roman" w:cs="Times New Roman"/>
                <w:sz w:val="24"/>
                <w:szCs w:val="24"/>
              </w:rPr>
              <w:t>**********All the best *************</w:t>
            </w:r>
          </w:p>
        </w:tc>
      </w:tr>
    </w:tbl>
    <w:p w14:paraId="5DFA2D3E" w14:textId="77777777" w:rsidR="00853046" w:rsidRDefault="00853046" w:rsidP="00B072ED"/>
    <w:sectPr w:rsidR="00853046" w:rsidSect="008E6329">
      <w:pgSz w:w="11906" w:h="16838"/>
      <w:pgMar w:top="1134" w:right="849" w:bottom="1440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OpenSans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C854DD"/>
    <w:multiLevelType w:val="hybridMultilevel"/>
    <w:tmpl w:val="0470BE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A818E6"/>
    <w:multiLevelType w:val="hybridMultilevel"/>
    <w:tmpl w:val="129EBC22"/>
    <w:lvl w:ilvl="0" w:tplc="6B8E8B7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C203A3"/>
    <w:multiLevelType w:val="hybridMultilevel"/>
    <w:tmpl w:val="856AA9B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313649"/>
    <w:multiLevelType w:val="hybridMultilevel"/>
    <w:tmpl w:val="1A08034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55742E"/>
    <w:multiLevelType w:val="hybridMultilevel"/>
    <w:tmpl w:val="6DDE47D6"/>
    <w:lvl w:ilvl="0" w:tplc="40090001">
      <w:start w:val="1"/>
      <w:numFmt w:val="bullet"/>
      <w:lvlText w:val=""/>
      <w:lvlJc w:val="left"/>
      <w:pPr>
        <w:ind w:left="62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4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6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8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0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2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4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6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81" w:hanging="360"/>
      </w:pPr>
      <w:rPr>
        <w:rFonts w:ascii="Wingdings" w:hAnsi="Wingdings" w:hint="default"/>
      </w:rPr>
    </w:lvl>
  </w:abstractNum>
  <w:num w:numId="1" w16cid:durableId="472874512">
    <w:abstractNumId w:val="4"/>
  </w:num>
  <w:num w:numId="2" w16cid:durableId="1562054667">
    <w:abstractNumId w:val="1"/>
  </w:num>
  <w:num w:numId="3" w16cid:durableId="1874808359">
    <w:abstractNumId w:val="0"/>
  </w:num>
  <w:num w:numId="4" w16cid:durableId="1295023114">
    <w:abstractNumId w:val="3"/>
  </w:num>
  <w:num w:numId="5" w16cid:durableId="7710967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MzAyNTczMTYwNjRS0lEKTi0uzszPAykwrAUA0MVzQSwAAAA="/>
  </w:docVars>
  <w:rsids>
    <w:rsidRoot w:val="00752C21"/>
    <w:rsid w:val="000141A5"/>
    <w:rsid w:val="0002787C"/>
    <w:rsid w:val="0004686D"/>
    <w:rsid w:val="000523EF"/>
    <w:rsid w:val="00054368"/>
    <w:rsid w:val="00055E5C"/>
    <w:rsid w:val="0006386F"/>
    <w:rsid w:val="00063B3C"/>
    <w:rsid w:val="00070D42"/>
    <w:rsid w:val="000A19C3"/>
    <w:rsid w:val="000C4E77"/>
    <w:rsid w:val="000D17FA"/>
    <w:rsid w:val="000D57A5"/>
    <w:rsid w:val="00114E52"/>
    <w:rsid w:val="00120EDD"/>
    <w:rsid w:val="001352A0"/>
    <w:rsid w:val="00137F8E"/>
    <w:rsid w:val="001567A5"/>
    <w:rsid w:val="001B6B19"/>
    <w:rsid w:val="001F495D"/>
    <w:rsid w:val="00210E81"/>
    <w:rsid w:val="002162B9"/>
    <w:rsid w:val="00222968"/>
    <w:rsid w:val="00237877"/>
    <w:rsid w:val="00294AF1"/>
    <w:rsid w:val="002B4A43"/>
    <w:rsid w:val="002C5B17"/>
    <w:rsid w:val="002E4CF3"/>
    <w:rsid w:val="002F63D7"/>
    <w:rsid w:val="003479AB"/>
    <w:rsid w:val="003665A7"/>
    <w:rsid w:val="0038761A"/>
    <w:rsid w:val="00496F30"/>
    <w:rsid w:val="004A30FB"/>
    <w:rsid w:val="004A78D8"/>
    <w:rsid w:val="004B057A"/>
    <w:rsid w:val="004C0708"/>
    <w:rsid w:val="004C4ED4"/>
    <w:rsid w:val="004C780F"/>
    <w:rsid w:val="004F1E82"/>
    <w:rsid w:val="005424AE"/>
    <w:rsid w:val="00555644"/>
    <w:rsid w:val="00562496"/>
    <w:rsid w:val="00590A8F"/>
    <w:rsid w:val="005C3FB3"/>
    <w:rsid w:val="005F72DE"/>
    <w:rsid w:val="00604B84"/>
    <w:rsid w:val="00637E51"/>
    <w:rsid w:val="00672A48"/>
    <w:rsid w:val="0067474A"/>
    <w:rsid w:val="006A72B1"/>
    <w:rsid w:val="006E29C3"/>
    <w:rsid w:val="006F2891"/>
    <w:rsid w:val="00725E2F"/>
    <w:rsid w:val="00743380"/>
    <w:rsid w:val="00752C21"/>
    <w:rsid w:val="00765779"/>
    <w:rsid w:val="007714B6"/>
    <w:rsid w:val="007745F1"/>
    <w:rsid w:val="007748AF"/>
    <w:rsid w:val="00792C45"/>
    <w:rsid w:val="007A3AC4"/>
    <w:rsid w:val="007C4487"/>
    <w:rsid w:val="007D1530"/>
    <w:rsid w:val="007D3AF0"/>
    <w:rsid w:val="008230CF"/>
    <w:rsid w:val="00824756"/>
    <w:rsid w:val="00833EE9"/>
    <w:rsid w:val="00835E52"/>
    <w:rsid w:val="00853046"/>
    <w:rsid w:val="008650F0"/>
    <w:rsid w:val="00871D76"/>
    <w:rsid w:val="00886964"/>
    <w:rsid w:val="008936E9"/>
    <w:rsid w:val="008A663E"/>
    <w:rsid w:val="008B63F0"/>
    <w:rsid w:val="008E6329"/>
    <w:rsid w:val="008F4DBE"/>
    <w:rsid w:val="009200AA"/>
    <w:rsid w:val="00935F6D"/>
    <w:rsid w:val="00946927"/>
    <w:rsid w:val="00957420"/>
    <w:rsid w:val="009579A7"/>
    <w:rsid w:val="00957E6B"/>
    <w:rsid w:val="00965527"/>
    <w:rsid w:val="00967D21"/>
    <w:rsid w:val="00971E3E"/>
    <w:rsid w:val="009927FA"/>
    <w:rsid w:val="009C777D"/>
    <w:rsid w:val="00A16487"/>
    <w:rsid w:val="00A17698"/>
    <w:rsid w:val="00A54979"/>
    <w:rsid w:val="00A63281"/>
    <w:rsid w:val="00AA762A"/>
    <w:rsid w:val="00B04F79"/>
    <w:rsid w:val="00B072ED"/>
    <w:rsid w:val="00B64515"/>
    <w:rsid w:val="00B64EF4"/>
    <w:rsid w:val="00B72917"/>
    <w:rsid w:val="00BD3513"/>
    <w:rsid w:val="00BF0B7C"/>
    <w:rsid w:val="00BF52F4"/>
    <w:rsid w:val="00C03A8E"/>
    <w:rsid w:val="00C508B9"/>
    <w:rsid w:val="00CE7378"/>
    <w:rsid w:val="00CF448C"/>
    <w:rsid w:val="00D011AB"/>
    <w:rsid w:val="00D16D78"/>
    <w:rsid w:val="00D22AF4"/>
    <w:rsid w:val="00D233B5"/>
    <w:rsid w:val="00D27D81"/>
    <w:rsid w:val="00D313B0"/>
    <w:rsid w:val="00D55CDC"/>
    <w:rsid w:val="00D56FFB"/>
    <w:rsid w:val="00D573B9"/>
    <w:rsid w:val="00D653DF"/>
    <w:rsid w:val="00D72608"/>
    <w:rsid w:val="00DB503B"/>
    <w:rsid w:val="00DB67AA"/>
    <w:rsid w:val="00DD0176"/>
    <w:rsid w:val="00DD751F"/>
    <w:rsid w:val="00E048D8"/>
    <w:rsid w:val="00E41031"/>
    <w:rsid w:val="00E632B1"/>
    <w:rsid w:val="00E63419"/>
    <w:rsid w:val="00E70BD7"/>
    <w:rsid w:val="00E7778C"/>
    <w:rsid w:val="00E94D8B"/>
    <w:rsid w:val="00EA4783"/>
    <w:rsid w:val="00EB7E4F"/>
    <w:rsid w:val="00EF1842"/>
    <w:rsid w:val="00EF3C19"/>
    <w:rsid w:val="00F2615B"/>
    <w:rsid w:val="00F26C30"/>
    <w:rsid w:val="00F358F7"/>
    <w:rsid w:val="00F37F5A"/>
    <w:rsid w:val="00FD4C88"/>
    <w:rsid w:val="00FE7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0A77AD"/>
  <w15:docId w15:val="{D99522F3-D83C-46E3-A7A8-71F5628CE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2C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52C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2C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30828B62F68548B536606B169F73C7" ma:contentTypeVersion="4" ma:contentTypeDescription="Create a new document." ma:contentTypeScope="" ma:versionID="e81a1a7dd6fade02954d078aa3427748">
  <xsd:schema xmlns:xsd="http://www.w3.org/2001/XMLSchema" xmlns:xs="http://www.w3.org/2001/XMLSchema" xmlns:p="http://schemas.microsoft.com/office/2006/metadata/properties" xmlns:ns2="f8b3528e-c29d-4111-b526-c93a7a094c4f" targetNamespace="http://schemas.microsoft.com/office/2006/metadata/properties" ma:root="true" ma:fieldsID="09227fdc07b02cec8d2dcb19b26e5d97" ns2:_="">
    <xsd:import namespace="f8b3528e-c29d-4111-b526-c93a7a094c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b3528e-c29d-4111-b526-c93a7a094c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0EB00A2-91C6-47DD-8040-5570D198AC8B}"/>
</file>

<file path=customXml/itemProps2.xml><?xml version="1.0" encoding="utf-8"?>
<ds:datastoreItem xmlns:ds="http://schemas.openxmlformats.org/officeDocument/2006/customXml" ds:itemID="{1416AC36-6C55-46E9-A18D-FC56081AE098}"/>
</file>

<file path=customXml/itemProps3.xml><?xml version="1.0" encoding="utf-8"?>
<ds:datastoreItem xmlns:ds="http://schemas.openxmlformats.org/officeDocument/2006/customXml" ds:itemID="{CEAC7AFE-66A4-4D1D-9F01-C0E68DD92C7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33</Words>
  <Characters>1916</Characters>
  <Application>Microsoft Office Word</Application>
  <DocSecurity>0</DocSecurity>
  <Lines>79</Lines>
  <Paragraphs>40</Paragraphs>
  <ScaleCrop>false</ScaleCrop>
  <Company>HP</Company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wanathan Vadivel</dc:creator>
  <cp:keywords/>
  <dc:description/>
  <cp:lastModifiedBy>Srinivasan R</cp:lastModifiedBy>
  <cp:revision>51</cp:revision>
  <cp:lastPrinted>2024-08-22T03:59:00Z</cp:lastPrinted>
  <dcterms:created xsi:type="dcterms:W3CDTF">2024-09-07T05:48:00Z</dcterms:created>
  <dcterms:modified xsi:type="dcterms:W3CDTF">2024-09-24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55c5e5e095268c5a487917b04df5a057033e5f71024af7f0b16d1194c2b23a</vt:lpwstr>
  </property>
  <property fmtid="{D5CDD505-2E9C-101B-9397-08002B2CF9AE}" pid="3" name="ContentTypeId">
    <vt:lpwstr>0x0101000C30828B62F68548B536606B169F73C7</vt:lpwstr>
  </property>
</Properties>
</file>